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11AC1" w14:textId="5F9794C8" w:rsidR="004E13B1" w:rsidRPr="00230329" w:rsidRDefault="008271AB" w:rsidP="00B6466A">
      <w:pPr>
        <w:spacing w:before="240"/>
        <w:ind w:firstLine="0"/>
        <w:jc w:val="center"/>
        <w:rPr>
          <w:sz w:val="32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271AB">
        <w:rPr>
          <w:sz w:val="32"/>
          <w:szCs w:val="28"/>
        </w:rPr>
        <w:t>TRƯỜNG ĐẠI HỌC KINH TẾ</w:t>
      </w:r>
    </w:p>
    <w:p w14:paraId="0D5C05C1" w14:textId="5FEA210E" w:rsidR="00B6466A" w:rsidRPr="00230329" w:rsidRDefault="008271AB" w:rsidP="00A27311">
      <w:pPr>
        <w:spacing w:before="60" w:after="0" w:line="240" w:lineRule="auto"/>
        <w:ind w:firstLine="0"/>
        <w:jc w:val="center"/>
        <w:rPr>
          <w:b/>
          <w:sz w:val="36"/>
          <w:szCs w:val="28"/>
        </w:rPr>
      </w:pPr>
      <w:r>
        <w:rPr>
          <w:b/>
          <w:sz w:val="36"/>
          <w:szCs w:val="28"/>
        </w:rPr>
        <w:t>KHOA THỐNG KÊ – TIN HỌC</w:t>
      </w:r>
    </w:p>
    <w:p w14:paraId="1E5573F7" w14:textId="3534EBBE" w:rsidR="004E13B1" w:rsidRPr="004A089F" w:rsidRDefault="00A27311" w:rsidP="00F10906">
      <w:pPr>
        <w:spacing w:before="0" w:line="120" w:lineRule="auto"/>
        <w:ind w:firstLine="0"/>
        <w:jc w:val="center"/>
        <w:rPr>
          <w:sz w:val="24"/>
          <w:szCs w:val="24"/>
        </w:rPr>
      </w:pPr>
      <w:bookmarkStart w:id="6" w:name="OLE_LINK17"/>
      <w:bookmarkStart w:id="7" w:name="OLE_LINK18"/>
      <w:r>
        <w:rPr>
          <w:sz w:val="24"/>
          <w:szCs w:val="24"/>
        </w:rPr>
        <w:t>–––––––––––––––––––––––––––––––</w:t>
      </w:r>
    </w:p>
    <w:bookmarkEnd w:id="0"/>
    <w:bookmarkEnd w:id="1"/>
    <w:bookmarkEnd w:id="6"/>
    <w:bookmarkEnd w:id="7"/>
    <w:p w14:paraId="4F4E7CB5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1130B84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2AD7FAD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507D694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BFD796" w14:textId="77777777" w:rsidR="009C0D6A" w:rsidRPr="004A089F" w:rsidRDefault="009C0D6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655F96E" w14:textId="11662103" w:rsidR="00230329" w:rsidRPr="008271AB" w:rsidRDefault="008271AB" w:rsidP="004E13B1">
      <w:pPr>
        <w:pStyle w:val="Heading7"/>
        <w:numPr>
          <w:ilvl w:val="0"/>
          <w:numId w:val="0"/>
        </w:numPr>
        <w:jc w:val="center"/>
        <w:rPr>
          <w:b/>
          <w:sz w:val="34"/>
          <w:szCs w:val="32"/>
        </w:rPr>
      </w:pPr>
      <w:r w:rsidRPr="008271AB">
        <w:rPr>
          <w:b/>
          <w:sz w:val="34"/>
          <w:szCs w:val="32"/>
        </w:rPr>
        <w:t>KẾ HOẠCH THỰC TẬP NHẬN THỨC</w:t>
      </w:r>
    </w:p>
    <w:p w14:paraId="705C4F01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04FC2B7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EEDA8F1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7703CF" w14:textId="15985C09" w:rsidR="004E13B1" w:rsidRDefault="00230329" w:rsidP="004A089F">
      <w:pPr>
        <w:spacing w:before="0" w:line="240" w:lineRule="auto"/>
        <w:ind w:firstLine="0"/>
        <w:jc w:val="center"/>
        <w:rPr>
          <w:b/>
          <w:sz w:val="34"/>
        </w:rPr>
      </w:pPr>
      <w:r w:rsidRPr="008271AB">
        <w:rPr>
          <w:b/>
          <w:sz w:val="32"/>
        </w:rPr>
        <w:t>TÊN ĐỀ TÀI</w:t>
      </w:r>
    </w:p>
    <w:p w14:paraId="110F8257" w14:textId="77777777" w:rsidR="00230329" w:rsidRPr="00230329" w:rsidRDefault="00230329" w:rsidP="004A089F">
      <w:pPr>
        <w:spacing w:before="0" w:line="240" w:lineRule="auto"/>
        <w:ind w:firstLine="0"/>
        <w:jc w:val="center"/>
        <w:rPr>
          <w:b/>
          <w:sz w:val="34"/>
        </w:rPr>
      </w:pPr>
    </w:p>
    <w:p w14:paraId="66DA095E" w14:textId="67301205" w:rsidR="004E13B1" w:rsidRPr="004F5C3D" w:rsidRDefault="004C38B7" w:rsidP="004A089F">
      <w:pPr>
        <w:spacing w:after="120"/>
        <w:ind w:firstLine="0"/>
        <w:jc w:val="center"/>
        <w:rPr>
          <w:b/>
          <w:bCs/>
          <w:iCs/>
          <w:sz w:val="36"/>
          <w:szCs w:val="36"/>
        </w:rPr>
      </w:pPr>
      <w:proofErr w:type="spellStart"/>
      <w:r>
        <w:rPr>
          <w:b/>
          <w:bCs/>
          <w:sz w:val="36"/>
          <w:szCs w:val="36"/>
        </w:rPr>
        <w:t>Phần</w:t>
      </w:r>
      <w:proofErr w:type="spellEnd"/>
      <w:r>
        <w:rPr>
          <w:b/>
          <w:bCs/>
          <w:sz w:val="36"/>
          <w:szCs w:val="36"/>
        </w:rPr>
        <w:t xml:space="preserve"> </w:t>
      </w:r>
      <w:proofErr w:type="spellStart"/>
      <w:r>
        <w:rPr>
          <w:b/>
          <w:bCs/>
          <w:sz w:val="36"/>
          <w:szCs w:val="36"/>
        </w:rPr>
        <w:t>mềm</w:t>
      </w:r>
      <w:proofErr w:type="spellEnd"/>
      <w:r>
        <w:rPr>
          <w:b/>
          <w:bCs/>
          <w:sz w:val="36"/>
          <w:szCs w:val="36"/>
        </w:rPr>
        <w:t xml:space="preserve"> </w:t>
      </w:r>
      <w:proofErr w:type="spellStart"/>
      <w:r>
        <w:rPr>
          <w:b/>
          <w:bCs/>
          <w:sz w:val="36"/>
          <w:szCs w:val="36"/>
        </w:rPr>
        <w:t>quản</w:t>
      </w:r>
      <w:proofErr w:type="spellEnd"/>
      <w:r>
        <w:rPr>
          <w:b/>
          <w:bCs/>
          <w:sz w:val="36"/>
          <w:szCs w:val="36"/>
        </w:rPr>
        <w:t xml:space="preserve"> </w:t>
      </w:r>
      <w:proofErr w:type="spellStart"/>
      <w:r>
        <w:rPr>
          <w:b/>
          <w:bCs/>
          <w:sz w:val="36"/>
          <w:szCs w:val="36"/>
        </w:rPr>
        <w:t>lý</w:t>
      </w:r>
      <w:proofErr w:type="spellEnd"/>
      <w:r>
        <w:rPr>
          <w:b/>
          <w:bCs/>
          <w:sz w:val="36"/>
          <w:szCs w:val="36"/>
        </w:rPr>
        <w:t xml:space="preserve"> Gaming Center</w:t>
      </w:r>
    </w:p>
    <w:p w14:paraId="680BB463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141800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1E99044" w14:textId="77777777" w:rsidR="009C0D6A" w:rsidRPr="004A089F" w:rsidRDefault="009C0D6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8619FA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F45956" w14:textId="3A302DD9" w:rsidR="004B658C" w:rsidRDefault="004B658C" w:rsidP="00557582">
      <w:pPr>
        <w:ind w:firstLine="709"/>
        <w:jc w:val="left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Nhóm</w:t>
      </w:r>
      <w:proofErr w:type="spellEnd"/>
      <w:r>
        <w:rPr>
          <w:b/>
          <w:sz w:val="28"/>
          <w:szCs w:val="28"/>
        </w:rPr>
        <w:t xml:space="preserve">: </w:t>
      </w:r>
      <w:r w:rsidR="004C38B7">
        <w:rPr>
          <w:b/>
          <w:sz w:val="28"/>
          <w:szCs w:val="28"/>
        </w:rPr>
        <w:t>2</w:t>
      </w:r>
    </w:p>
    <w:p w14:paraId="4C9F788A" w14:textId="6F59E007" w:rsidR="004E13B1" w:rsidRDefault="008271AB" w:rsidP="00557582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inh </w:t>
      </w:r>
      <w:proofErr w:type="spellStart"/>
      <w:r>
        <w:rPr>
          <w:b/>
          <w:sz w:val="28"/>
          <w:szCs w:val="28"/>
        </w:rPr>
        <w:t>viên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thực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hiện</w:t>
      </w:r>
      <w:proofErr w:type="spellEnd"/>
      <w:r w:rsidR="001A65B8" w:rsidRPr="001A65B8">
        <w:rPr>
          <w:b/>
          <w:sz w:val="28"/>
          <w:szCs w:val="28"/>
        </w:rPr>
        <w:t>:</w:t>
      </w:r>
    </w:p>
    <w:p w14:paraId="7838D603" w14:textId="64D275DD" w:rsidR="008271AB" w:rsidRPr="00557582" w:rsidRDefault="004C38B7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proofErr w:type="spellStart"/>
      <w:r>
        <w:rPr>
          <w:bCs/>
          <w:color w:val="000000"/>
          <w:szCs w:val="26"/>
        </w:rPr>
        <w:t>Nguyễn</w:t>
      </w:r>
      <w:proofErr w:type="spellEnd"/>
      <w:r>
        <w:rPr>
          <w:bCs/>
          <w:color w:val="000000"/>
          <w:szCs w:val="26"/>
        </w:rPr>
        <w:t xml:space="preserve"> Sinh Hùng</w:t>
      </w:r>
      <w:r w:rsidR="008271AB" w:rsidRPr="00557582">
        <w:rPr>
          <w:szCs w:val="26"/>
          <w:lang w:val="fr-FR"/>
        </w:rPr>
        <w:tab/>
      </w:r>
      <w:proofErr w:type="spellStart"/>
      <w:proofErr w:type="gramStart"/>
      <w:r w:rsidR="008271AB" w:rsidRPr="00557582">
        <w:rPr>
          <w:szCs w:val="26"/>
          <w:lang w:val="fr-FR"/>
        </w:rPr>
        <w:t>Lớp</w:t>
      </w:r>
      <w:proofErr w:type="spellEnd"/>
      <w:r w:rsidR="008271AB" w:rsidRPr="00557582">
        <w:rPr>
          <w:szCs w:val="26"/>
          <w:lang w:val="fr-FR"/>
        </w:rPr>
        <w:t> :</w:t>
      </w:r>
      <w:proofErr w:type="gramEnd"/>
      <w:r w:rsidR="008271AB" w:rsidRPr="00557582">
        <w:rPr>
          <w:szCs w:val="26"/>
          <w:lang w:val="fr-FR"/>
        </w:rPr>
        <w:t xml:space="preserve"> </w:t>
      </w:r>
      <w:r>
        <w:rPr>
          <w:szCs w:val="26"/>
          <w:lang w:val="fr-FR"/>
        </w:rPr>
        <w:t>45K14</w:t>
      </w:r>
    </w:p>
    <w:p w14:paraId="586DF682" w14:textId="5FB92AF7" w:rsidR="008271AB" w:rsidRPr="00557582" w:rsidRDefault="004C38B7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proofErr w:type="spellStart"/>
      <w:r>
        <w:rPr>
          <w:szCs w:val="26"/>
          <w:lang w:val="fr-FR"/>
        </w:rPr>
        <w:t>Nguyễn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Tiến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Dưỡng</w:t>
      </w:r>
      <w:proofErr w:type="spellEnd"/>
      <w:r w:rsidR="008271AB" w:rsidRPr="00557582">
        <w:rPr>
          <w:szCs w:val="26"/>
          <w:lang w:val="fr-FR"/>
        </w:rPr>
        <w:tab/>
      </w:r>
      <w:proofErr w:type="spellStart"/>
      <w:r w:rsidR="008271AB" w:rsidRPr="00557582">
        <w:rPr>
          <w:szCs w:val="26"/>
          <w:lang w:val="fr-FR"/>
        </w:rPr>
        <w:t>Lớp</w:t>
      </w:r>
      <w:proofErr w:type="spellEnd"/>
      <w:r w:rsidR="008271AB" w:rsidRPr="00557582">
        <w:rPr>
          <w:szCs w:val="26"/>
          <w:lang w:val="fr-FR"/>
        </w:rPr>
        <w:t xml:space="preserve"> : </w:t>
      </w:r>
      <w:r>
        <w:rPr>
          <w:szCs w:val="26"/>
          <w:lang w:val="fr-FR"/>
        </w:rPr>
        <w:t>45K14</w:t>
      </w:r>
    </w:p>
    <w:p w14:paraId="21266D5A" w14:textId="6F6C1525" w:rsidR="008271AB" w:rsidRPr="004C38B7" w:rsidRDefault="008271AB" w:rsidP="00557582">
      <w:pPr>
        <w:ind w:firstLine="709"/>
        <w:jc w:val="left"/>
        <w:rPr>
          <w:bCs/>
          <w:sz w:val="28"/>
          <w:szCs w:val="28"/>
          <w:lang w:val="fr-FR"/>
        </w:rPr>
      </w:pPr>
      <w:proofErr w:type="spellStart"/>
      <w:r>
        <w:rPr>
          <w:b/>
          <w:sz w:val="28"/>
          <w:szCs w:val="28"/>
          <w:lang w:val="fr-FR"/>
        </w:rPr>
        <w:t>Giảng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r>
        <w:rPr>
          <w:b/>
          <w:sz w:val="28"/>
          <w:szCs w:val="28"/>
          <w:lang w:val="fr-FR"/>
        </w:rPr>
        <w:t>viên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r>
        <w:rPr>
          <w:b/>
          <w:sz w:val="28"/>
          <w:szCs w:val="28"/>
          <w:lang w:val="fr-FR"/>
        </w:rPr>
        <w:t>hướng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r>
        <w:rPr>
          <w:b/>
          <w:sz w:val="28"/>
          <w:szCs w:val="28"/>
          <w:lang w:val="fr-FR"/>
        </w:rPr>
        <w:t>dẫn</w:t>
      </w:r>
      <w:proofErr w:type="spellEnd"/>
      <w:r w:rsidR="004C38B7">
        <w:rPr>
          <w:b/>
          <w:sz w:val="28"/>
          <w:szCs w:val="28"/>
          <w:lang w:val="fr-FR"/>
        </w:rPr>
        <w:t xml:space="preserve"> : </w:t>
      </w:r>
      <w:proofErr w:type="spellStart"/>
      <w:r w:rsidR="004C38B7">
        <w:rPr>
          <w:bCs/>
          <w:sz w:val="28"/>
          <w:szCs w:val="28"/>
          <w:lang w:val="fr-FR"/>
        </w:rPr>
        <w:t>ThS.Trần</w:t>
      </w:r>
      <w:proofErr w:type="spellEnd"/>
      <w:r w:rsidR="004C38B7">
        <w:rPr>
          <w:bCs/>
          <w:sz w:val="28"/>
          <w:szCs w:val="28"/>
          <w:lang w:val="fr-FR"/>
        </w:rPr>
        <w:t xml:space="preserve"> </w:t>
      </w:r>
      <w:proofErr w:type="spellStart"/>
      <w:r w:rsidR="004C38B7">
        <w:rPr>
          <w:bCs/>
          <w:sz w:val="28"/>
          <w:szCs w:val="28"/>
          <w:lang w:val="fr-FR"/>
        </w:rPr>
        <w:t>Thị</w:t>
      </w:r>
      <w:proofErr w:type="spellEnd"/>
      <w:r w:rsidR="004C38B7">
        <w:rPr>
          <w:bCs/>
          <w:sz w:val="28"/>
          <w:szCs w:val="28"/>
          <w:lang w:val="fr-FR"/>
        </w:rPr>
        <w:t xml:space="preserve"> Thu </w:t>
      </w:r>
      <w:proofErr w:type="spellStart"/>
      <w:r w:rsidR="004C38B7">
        <w:rPr>
          <w:bCs/>
          <w:sz w:val="28"/>
          <w:szCs w:val="28"/>
          <w:lang w:val="fr-FR"/>
        </w:rPr>
        <w:t>Thảo</w:t>
      </w:r>
      <w:proofErr w:type="spellEnd"/>
    </w:p>
    <w:p w14:paraId="60733FE2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0669CE4" w14:textId="77777777" w:rsidR="009C0D6A" w:rsidRPr="00F10906" w:rsidRDefault="009C0D6A" w:rsidP="004A089F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179DAF95" w14:textId="77777777" w:rsidR="004A089F" w:rsidRDefault="004A089F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765A40C" w14:textId="77777777" w:rsidR="001A65B8" w:rsidRPr="00BF13FF" w:rsidRDefault="001A65B8" w:rsidP="004A089F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31532DB0" w14:textId="7314122D" w:rsidR="004A089F" w:rsidRDefault="004A089F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40A3345" w14:textId="765DBFB2" w:rsidR="00230329" w:rsidRDefault="0023032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5900382" w14:textId="77777777" w:rsidR="00230329" w:rsidRPr="004A089F" w:rsidRDefault="0023032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E04DAB5" w14:textId="77777777" w:rsidR="004B658C" w:rsidRDefault="004E13B1" w:rsidP="00B01EEB">
      <w:pPr>
        <w:ind w:right="-1" w:firstLine="0"/>
        <w:jc w:val="center"/>
        <w:rPr>
          <w:b/>
          <w:sz w:val="28"/>
          <w:szCs w:val="28"/>
          <w:lang w:val="fr-FR"/>
        </w:rPr>
        <w:sectPr w:rsidR="004B658C" w:rsidSect="00B01EEB"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 xml:space="preserve">, </w:t>
      </w:r>
      <w:r w:rsidR="00230329">
        <w:rPr>
          <w:b/>
          <w:sz w:val="28"/>
          <w:szCs w:val="28"/>
          <w:lang w:val="fr-FR"/>
        </w:rPr>
        <w:t>6</w:t>
      </w:r>
      <w:r w:rsidR="008271AB"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230329">
        <w:rPr>
          <w:b/>
          <w:sz w:val="28"/>
          <w:szCs w:val="28"/>
          <w:lang w:val="fr-FR"/>
        </w:rPr>
        <w:t>1</w:t>
      </w:r>
      <w:bookmarkEnd w:id="2"/>
      <w:bookmarkEnd w:id="3"/>
      <w:bookmarkEnd w:id="4"/>
      <w:bookmarkEnd w:id="5"/>
    </w:p>
    <w:p w14:paraId="5C1488DB" w14:textId="5670A2C1" w:rsidR="00C87B56" w:rsidRDefault="00FF7060" w:rsidP="00FF7060">
      <w:pPr>
        <w:spacing w:after="0" w:line="240" w:lineRule="auto"/>
        <w:jc w:val="center"/>
      </w:pPr>
      <w:r w:rsidRPr="00381C9B">
        <w:rPr>
          <w:b/>
          <w:bCs/>
          <w:color w:val="000000"/>
          <w:sz w:val="30"/>
        </w:rPr>
        <w:lastRenderedPageBreak/>
        <w:t>KẾ HOẠCH THỰC TẬP NHẬN THỨC</w:t>
      </w:r>
    </w:p>
    <w:tbl>
      <w:tblPr>
        <w:tblW w:w="13471" w:type="dxa"/>
        <w:tblInd w:w="-5" w:type="dxa"/>
        <w:tblLook w:val="04A0" w:firstRow="1" w:lastRow="0" w:firstColumn="1" w:lastColumn="0" w:noHBand="0" w:noVBand="1"/>
      </w:tblPr>
      <w:tblGrid>
        <w:gridCol w:w="645"/>
        <w:gridCol w:w="5669"/>
        <w:gridCol w:w="1247"/>
        <w:gridCol w:w="1247"/>
        <w:gridCol w:w="2324"/>
        <w:gridCol w:w="1317"/>
        <w:gridCol w:w="1022"/>
      </w:tblGrid>
      <w:tr w:rsidR="003375CA" w:rsidRPr="00D84E1B" w14:paraId="00B82B81" w14:textId="77777777" w:rsidTr="003375CA">
        <w:trPr>
          <w:trHeight w:val="276"/>
        </w:trPr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DB6A38" w14:textId="77777777" w:rsidR="003375CA" w:rsidRPr="00381C9B" w:rsidRDefault="003375CA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STT</w:t>
            </w:r>
          </w:p>
        </w:tc>
        <w:tc>
          <w:tcPr>
            <w:tcW w:w="5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686D757" w14:textId="77777777" w:rsidR="003375CA" w:rsidRPr="00381C9B" w:rsidRDefault="003375CA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ên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công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việc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A92F4FD" w14:textId="77777777" w:rsidR="003375CA" w:rsidRPr="00381C9B" w:rsidRDefault="003375CA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Ngày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bắt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đầu</w:t>
            </w:r>
            <w:proofErr w:type="spellEnd"/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2CD832D" w14:textId="77777777" w:rsidR="003375CA" w:rsidRPr="00381C9B" w:rsidRDefault="003375CA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Ngày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kết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húc</w:t>
            </w:r>
            <w:proofErr w:type="spellEnd"/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E1317" w14:textId="77777777" w:rsidR="003375CA" w:rsidRPr="00381C9B" w:rsidRDefault="003375CA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Người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hực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hiện</w:t>
            </w:r>
            <w:proofErr w:type="spellEnd"/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9F269C" w14:textId="77777777" w:rsidR="003375CA" w:rsidRPr="00381C9B" w:rsidRDefault="003375CA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rạng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hái</w:t>
            </w:r>
            <w:proofErr w:type="spellEnd"/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8EC90" w14:textId="77777777" w:rsidR="003375CA" w:rsidRPr="00381C9B" w:rsidRDefault="003375CA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Ghi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chú</w:t>
            </w:r>
            <w:proofErr w:type="spellEnd"/>
          </w:p>
        </w:tc>
      </w:tr>
      <w:tr w:rsidR="003375CA" w:rsidRPr="00D84E1B" w14:paraId="2B318889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69A983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5498E287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Chuẩn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bị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0CCA4A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AB961B6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63B05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72CF43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8609C4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2A0C3AAE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4FAB90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1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9758B34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Phâ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rưởng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486A57" w14:textId="58CA20D6" w:rsidR="003375CA" w:rsidRPr="00381C9B" w:rsidRDefault="003375CA" w:rsidP="007627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 w:rsidR="00762755"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 w:rsidR="00762755"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45017" w14:textId="62518BC2" w:rsidR="003375CA" w:rsidRPr="00381C9B" w:rsidRDefault="003375CA" w:rsidP="007627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 w:rsidR="00762755"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 w:rsidR="00762755"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9215CF2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Cả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F77A8A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424FD0A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133A9051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33FB14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2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F340E41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C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đặt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Visual Studio, SQL Server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5DC41C" w14:textId="4A2D7898" w:rsidR="003375CA" w:rsidRPr="00381C9B" w:rsidRDefault="00762755" w:rsidP="007627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6/06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392CC1" w14:textId="4E617017" w:rsidR="003375CA" w:rsidRPr="00381C9B" w:rsidRDefault="00762755" w:rsidP="007627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6/06/200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176C600" w14:textId="23DE7CB6" w:rsidR="003375CA" w:rsidRPr="00381C9B" w:rsidRDefault="007627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96B854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2A4F8D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32F75CCE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BF40D4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3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C26D0D7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Tạ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khoả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rê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thub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(github.com)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1D6DC57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CFF7D4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7637487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D7A4A31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77D0A0D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6E19E6B4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6B01AA2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4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FAA3DA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Xe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video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ả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ề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Git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à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thub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0EA1FCF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D31FA3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E71AF71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A646C60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99E6F20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75586F30" w14:textId="77777777" w:rsidTr="003375CA">
        <w:trPr>
          <w:trHeight w:val="1104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2B47D8D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5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0BD600E" w14:textId="77777777" w:rsidR="003375CA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Tạ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kh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h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he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ú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pháp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: TTNT45K_XX</w:t>
            </w:r>
          </w:p>
          <w:p w14:paraId="7BA4C512" w14:textId="77777777" w:rsidR="003375CA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Vớ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XX: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là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số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hứ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ự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ủa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.</w:t>
            </w:r>
          </w:p>
          <w:p w14:paraId="1141754C" w14:textId="7B292C6F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Ví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dụ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: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ếu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ạ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huộ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1,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hì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rưở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đặt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ê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kh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là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: TTNT45K_0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41F029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A72870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7C73ED6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1C24BAC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DDB43E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5AAADA92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CAE6BE9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6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A6EC401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Mờ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á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hành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iê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join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à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kho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48F9C8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0A34519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29EA8F2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BC43617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15BD298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5A254A7C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7900C92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7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C3F2EB5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Thành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iê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clon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kh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ề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máy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ính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á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ân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99829C5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D87167A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760ABB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867B8D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33EC556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3DC38479" w14:textId="77777777" w:rsidTr="003375CA">
        <w:trPr>
          <w:trHeight w:val="828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A75382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8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B081568" w14:textId="77777777" w:rsidR="003375CA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Meeting onlin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để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:</w:t>
            </w:r>
          </w:p>
          <w:p w14:paraId="03243E1B" w14:textId="77777777" w:rsidR="003375CA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- Review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lạ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Git,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thub</w:t>
            </w:r>
            <w:proofErr w:type="spellEnd"/>
          </w:p>
          <w:p w14:paraId="253B819D" w14:textId="15629CC0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-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Kiể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ra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ô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iệ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ở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mụ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2B1F21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B561F04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1F090C2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E0DB7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B90D18B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379430CE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BDEF5A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6193F78E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Học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lập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rình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với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Winforms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94695F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9B1C09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8F336C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B4B23D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26BFAE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4BDC3F07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212A53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1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6183AC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Xe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video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ả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ề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WINDOWS FORM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C01371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3B6A10F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4D801D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88CD7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C7FBF56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62E65746" w14:textId="77777777" w:rsidTr="003375CA">
        <w:trPr>
          <w:trHeight w:val="828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6AC1E3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2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C36652F" w14:textId="77777777" w:rsidR="003375CA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Là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ập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:</w:t>
            </w:r>
          </w:p>
          <w:p w14:paraId="299D1335" w14:textId="5752BD56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lastRenderedPageBreak/>
              <w:t>Tạ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một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Calculator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ó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khả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ă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là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á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phép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oá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: CỘNG, TRỪ, NHÂN, CHIA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68E663D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lastRenderedPageBreak/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FF504CF" w14:textId="77777777" w:rsidR="003375CA" w:rsidRPr="00381C9B" w:rsidRDefault="003375CA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5C63A16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0AF4360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B86422" w14:textId="77777777" w:rsidR="003375CA" w:rsidRPr="00381C9B" w:rsidRDefault="003375CA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435E2610" w14:textId="77777777" w:rsidTr="003375CA">
        <w:trPr>
          <w:trHeight w:val="552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9AF0573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3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A70F1A2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Meeting onlin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để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:</w:t>
            </w:r>
            <w:r w:rsidRPr="00381C9B">
              <w:rPr>
                <w:color w:val="000000"/>
                <w:sz w:val="24"/>
                <w:szCs w:val="24"/>
              </w:rPr>
              <w:br/>
              <w:t xml:space="preserve">- Review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Calculator ở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mụ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5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0D12DB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993A7F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465D2EE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159E886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3A4461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3BEFD8EE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DE71213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4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4AD29B5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Nhậ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ập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9673D2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7E647CF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5DA83D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C0C1668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C4835A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7D64C51F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B61F601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5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8277281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Xe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video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ả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ề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MDI form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6A5BFE3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FBF4D37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022A72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3232DBB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79E425E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51097939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EB2036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6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3F8B76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proofErr w:type="spellStart"/>
            <w:r w:rsidRPr="00381C9B">
              <w:rPr>
                <w:color w:val="FF0000"/>
                <w:sz w:val="24"/>
                <w:szCs w:val="24"/>
              </w:rPr>
              <w:t>Tạo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form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sơ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bộ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ho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dự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án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F6B0B7C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8A46AAA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69CE034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A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51DDFF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BE2E78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1F1F9A88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37C726B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7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E7699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proofErr w:type="spellStart"/>
            <w:r w:rsidRPr="00381C9B">
              <w:rPr>
                <w:color w:val="FF0000"/>
                <w:sz w:val="24"/>
                <w:szCs w:val="24"/>
              </w:rPr>
              <w:t>Tạo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ơ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sở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dữ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liệu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ho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dự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án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F21E64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D84E047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9D10F5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B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DA068F0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E6823F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10E9B095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A781F9C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8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D617319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proofErr w:type="spellStart"/>
            <w:r w:rsidRPr="00381C9B">
              <w:rPr>
                <w:color w:val="FF0000"/>
                <w:sz w:val="24"/>
                <w:szCs w:val="24"/>
              </w:rPr>
              <w:t>Viết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phần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tổng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quan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ủa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báo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áo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48B50EE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AC7B21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6FC4B19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7D9DB11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BB604F9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547709E4" w14:textId="77777777" w:rsidTr="003375CA">
        <w:trPr>
          <w:trHeight w:val="552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27FBCC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9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6CF6F32" w14:textId="77777777" w:rsidR="003375CA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Meeting onlin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để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: </w:t>
            </w:r>
          </w:p>
          <w:p w14:paraId="48F3BFBD" w14:textId="49755F22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- Review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ô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iệ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ở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mụ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DE74B9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30C1AF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8346AC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3ADDC5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5AABA0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2A69EE8E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C357E7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2.10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101E38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Xe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video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ả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ề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là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iệ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ớ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ơ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sở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dữ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liệu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1FCA77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5A71869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60648A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FDC74B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D354D3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784747CF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F19780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4DE225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hực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hiện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dự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án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355A8EF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783EA10D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B573D3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29221E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0EC924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4661A8BB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19AD951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3.1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8FE1DA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 xml:space="preserve">Code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hức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năng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A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EE186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4EA11B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C8750F6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E39EA80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5F12A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56114B75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B92EAEC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3.2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E4B232C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 xml:space="preserve">Test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hức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năng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A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FD59AFC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0A786D8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ECE961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C21112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15A96B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5679F86A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889C52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3.3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3E1E74E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 xml:space="preserve">Code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hức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năng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B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577049C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F87BB6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4AEC0F1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2CD6DB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3B92C3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1FD1E6E9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3BCF7B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3.4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1935469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 xml:space="preserve">Test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chức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FF0000"/>
                <w:sz w:val="24"/>
                <w:szCs w:val="24"/>
              </w:rPr>
              <w:t>năng</w:t>
            </w:r>
            <w:proofErr w:type="spellEnd"/>
            <w:r w:rsidRPr="00381C9B">
              <w:rPr>
                <w:color w:val="FF0000"/>
                <w:sz w:val="24"/>
                <w:szCs w:val="24"/>
              </w:rPr>
              <w:t xml:space="preserve"> B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388C29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465CB72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03ACA5A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71B4C9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73177E8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290FB84A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943423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 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AA10519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FF0000"/>
                <w:sz w:val="24"/>
                <w:szCs w:val="24"/>
              </w:rPr>
            </w:pPr>
            <w:r w:rsidRPr="00381C9B">
              <w:rPr>
                <w:color w:val="FF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7FCD5E6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9A6D17D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FBF88B1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1EBD7CD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FC2A3B9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4BD2CFDD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1DBEAE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5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F290436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Hoà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hiệ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cod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phầ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ò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lạ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ủa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dự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án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1BB40B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D6E149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88D9ED0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125D9E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E37E3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68D8DC03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17D274D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959A2E4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Viết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á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áo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7EF8C1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19E5E5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955D9A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D34CDDC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CA66DC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0F5EF4F0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7D53FA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6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D0B8571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Hoà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hiệ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cod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à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á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áo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E06199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80CFEF4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9D9E5A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D08FA7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23D2E9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3375CA" w:rsidRPr="00D84E1B" w14:paraId="3D14EC04" w14:textId="77777777" w:rsidTr="003375CA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E748D2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lastRenderedPageBreak/>
              <w:t>3.7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BE16B84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Updat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á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áo</w:t>
            </w:r>
            <w:proofErr w:type="spellEnd"/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04252E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132E93" w14:textId="77777777" w:rsidR="003375CA" w:rsidRPr="00381C9B" w:rsidRDefault="003375CA" w:rsidP="00FF7060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9EEA794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39F9B01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0A3EB7" w14:textId="77777777" w:rsidR="003375CA" w:rsidRPr="00381C9B" w:rsidRDefault="003375C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</w:tbl>
    <w:p w14:paraId="4E10500A" w14:textId="77777777" w:rsidR="00FF7060" w:rsidRPr="006D1467" w:rsidRDefault="00FF7060" w:rsidP="00C87B56"/>
    <w:p w14:paraId="1AB42A85" w14:textId="77777777" w:rsidR="00C87B56" w:rsidRPr="00CA6D3C" w:rsidRDefault="00C87B56" w:rsidP="00B01EEB">
      <w:pPr>
        <w:ind w:right="-1" w:firstLine="0"/>
        <w:jc w:val="center"/>
        <w:rPr>
          <w:sz w:val="2"/>
          <w:szCs w:val="2"/>
          <w:lang w:val="fr-FR"/>
        </w:rPr>
      </w:pPr>
    </w:p>
    <w:sectPr w:rsidR="00C87B56" w:rsidRPr="00CA6D3C" w:rsidSect="004B658C">
      <w:pgSz w:w="16840" w:h="11907" w:orient="landscape" w:code="9"/>
      <w:pgMar w:top="1418" w:right="1418" w:bottom="1985" w:left="1418" w:header="720" w:footer="720" w:gutter="0"/>
      <w:pgNumType w:fmt="lowerRoman"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9F888" w14:textId="77777777" w:rsidR="007A06D7" w:rsidRDefault="007A06D7" w:rsidP="00352F46">
      <w:r>
        <w:separator/>
      </w:r>
    </w:p>
    <w:p w14:paraId="53A061B5" w14:textId="77777777" w:rsidR="007A06D7" w:rsidRDefault="007A06D7" w:rsidP="00352F46"/>
    <w:p w14:paraId="4AD13099" w14:textId="77777777" w:rsidR="007A06D7" w:rsidRDefault="007A06D7" w:rsidP="00C50F39"/>
    <w:p w14:paraId="5642413C" w14:textId="77777777" w:rsidR="007A06D7" w:rsidRDefault="007A06D7"/>
  </w:endnote>
  <w:endnote w:type="continuationSeparator" w:id="0">
    <w:p w14:paraId="5658FC59" w14:textId="77777777" w:rsidR="007A06D7" w:rsidRDefault="007A06D7" w:rsidP="00352F46">
      <w:r>
        <w:continuationSeparator/>
      </w:r>
    </w:p>
    <w:p w14:paraId="2ED5BB46" w14:textId="77777777" w:rsidR="007A06D7" w:rsidRDefault="007A06D7" w:rsidP="00352F46"/>
    <w:p w14:paraId="587E3735" w14:textId="77777777" w:rsidR="007A06D7" w:rsidRDefault="007A06D7" w:rsidP="00C50F39"/>
    <w:p w14:paraId="7D18D0BB" w14:textId="77777777" w:rsidR="007A06D7" w:rsidRDefault="007A06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C41E2" w14:textId="77777777" w:rsidR="007A06D7" w:rsidRDefault="007A06D7" w:rsidP="00352F46">
      <w:r>
        <w:separator/>
      </w:r>
    </w:p>
  </w:footnote>
  <w:footnote w:type="continuationSeparator" w:id="0">
    <w:p w14:paraId="477A976F" w14:textId="77777777" w:rsidR="007A06D7" w:rsidRDefault="007A06D7" w:rsidP="00352F46">
      <w:r>
        <w:continuationSeparator/>
      </w:r>
    </w:p>
    <w:p w14:paraId="451059B6" w14:textId="77777777" w:rsidR="007A06D7" w:rsidRDefault="007A06D7" w:rsidP="00352F46"/>
    <w:p w14:paraId="1F4E7389" w14:textId="77777777" w:rsidR="007A06D7" w:rsidRDefault="007A06D7" w:rsidP="00C50F39"/>
    <w:p w14:paraId="1FB30F23" w14:textId="77777777" w:rsidR="007A06D7" w:rsidRDefault="007A06D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48F81C68"/>
    <w:multiLevelType w:val="hybridMultilevel"/>
    <w:tmpl w:val="F3768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6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7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6"/>
  </w:num>
  <w:num w:numId="12">
    <w:abstractNumId w:val="18"/>
  </w:num>
  <w:num w:numId="13">
    <w:abstractNumId w:val="11"/>
  </w:num>
  <w:num w:numId="14">
    <w:abstractNumId w:val="9"/>
  </w:num>
  <w:num w:numId="1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4"/>
  </w:num>
  <w:num w:numId="26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MqsFAG5vCFk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4388&lt;/item&gt;&lt;item&gt;5926&lt;/item&gt;&lt;item&gt;13289&lt;/item&gt;&lt;item&gt;13294&lt;/item&gt;&lt;item&gt;13295&lt;/item&gt;&lt;item&gt;13302&lt;/item&gt;&lt;item&gt;13304&lt;/item&gt;&lt;item&gt;13305&lt;/item&gt;&lt;item&gt;13417&lt;/item&gt;&lt;item&gt;14606&lt;/item&gt;&lt;item&gt;14613&lt;/item&gt;&lt;item&gt;14614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40590"/>
    <w:rsid w:val="000409F1"/>
    <w:rsid w:val="00041EB1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7A7"/>
    <w:rsid w:val="000658BC"/>
    <w:rsid w:val="000666A5"/>
    <w:rsid w:val="00066E51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329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CA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658C"/>
    <w:rsid w:val="004B7BDF"/>
    <w:rsid w:val="004C004E"/>
    <w:rsid w:val="004C03E8"/>
    <w:rsid w:val="004C2CD7"/>
    <w:rsid w:val="004C38B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52B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582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4477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14D1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55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06D7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1AB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4396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6F8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C72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EEB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1608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87B56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4E1B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77D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060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,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0579"/>
    <w:pPr>
      <w:spacing w:before="120" w:after="4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spacing w:after="60"/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spacing w:after="60"/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after="6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 w:after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 w:after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 w:after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 w:after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 w:after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 w:after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 w:after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 w:after="6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 w:after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 w:after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 w:after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 w:after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 w:after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 w:after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 w:after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 w:after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 w:after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 w:after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 w:after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 w:after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 w:after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 w:after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 w:after="6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84D35EB4-B724-42F5-8F4C-A4C225AD1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4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1967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191121514110@due.udn.vn</cp:lastModifiedBy>
  <cp:revision>10</cp:revision>
  <cp:lastPrinted>2021-06-09T08:40:00Z</cp:lastPrinted>
  <dcterms:created xsi:type="dcterms:W3CDTF">2021-06-10T08:32:00Z</dcterms:created>
  <dcterms:modified xsi:type="dcterms:W3CDTF">2021-06-12T13:13:00Z</dcterms:modified>
</cp:coreProperties>
</file>